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m Mu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19 Marmora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mtop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2389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yw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